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66F7" w:rsidRDefault="00384744">
      <w:pPr>
        <w:pStyle w:val="FirstParagraph"/>
        <w:rPr>
          <w:lang w:eastAsia="zh-CN"/>
        </w:rPr>
      </w:pPr>
      <w:r>
        <w:rPr>
          <w:lang w:eastAsia="zh-CN"/>
        </w:rPr>
        <w:t>【封面图片】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(</w:t>
      </w:r>
      <w:r>
        <w:rPr>
          <w:i/>
          <w:lang w:eastAsia="zh-CN"/>
        </w:rPr>
        <w:t>FILLL IN HERE</w:t>
      </w:r>
      <w:r>
        <w:rPr>
          <w:lang w:eastAsia="zh-CN"/>
        </w:rPr>
        <w:t>)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【文章标题】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图书馆出现神秘信号，原因竟然是</w:t>
      </w:r>
      <w:r>
        <w:rPr>
          <w:lang w:eastAsia="zh-CN"/>
        </w:rPr>
        <w:t>……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【文章正文】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这天中午，小编在图书馆自习到一半，突然觉得直犯困，想吹股</w:t>
      </w:r>
      <w:r>
        <w:rPr>
          <w:lang w:eastAsia="zh-CN"/>
        </w:rPr>
        <w:t>WIFI</w:t>
      </w:r>
      <w:r>
        <w:rPr>
          <w:lang w:eastAsia="zh-CN"/>
        </w:rPr>
        <w:t>之风解解闷，拿出手机搜索</w:t>
      </w:r>
      <w:r>
        <w:rPr>
          <w:lang w:eastAsia="zh-CN"/>
        </w:rPr>
        <w:t>WIFI</w:t>
      </w:r>
      <w:r>
        <w:rPr>
          <w:lang w:eastAsia="zh-CN"/>
        </w:rPr>
        <w:t>，却不料发现了一个神秘的</w:t>
      </w:r>
      <w:r>
        <w:rPr>
          <w:lang w:eastAsia="zh-CN"/>
        </w:rPr>
        <w:t>WIFI</w:t>
      </w:r>
      <w:r>
        <w:rPr>
          <w:lang w:eastAsia="zh-CN"/>
        </w:rPr>
        <w:t>信号：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565650" cy="812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67610022059856679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650" cy="8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这位</w:t>
      </w:r>
      <w:r>
        <w:rPr>
          <w:lang w:eastAsia="zh-CN"/>
        </w:rPr>
        <w:t>“</w:t>
      </w:r>
      <w:r>
        <w:rPr>
          <w:lang w:eastAsia="zh-CN"/>
        </w:rPr>
        <w:t>帅到正无穷</w:t>
      </w:r>
      <w:r>
        <w:rPr>
          <w:lang w:eastAsia="zh-CN"/>
        </w:rPr>
        <w:t>”</w:t>
      </w:r>
      <w:r>
        <w:rPr>
          <w:lang w:eastAsia="zh-CN"/>
        </w:rPr>
        <w:t>同学是何方神圣？如此高调又究竟所图为何？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1885950" cy="11715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th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F20789" w:rsidRDefault="00384744">
      <w:pPr>
        <w:pStyle w:val="a0"/>
        <w:rPr>
          <w:lang w:eastAsia="zh-CN"/>
        </w:rPr>
      </w:pPr>
      <w:r>
        <w:rPr>
          <w:lang w:eastAsia="zh-CN"/>
        </w:rPr>
        <w:t>小编也很好奇，于是便将此事暗暗记在了心上。</w:t>
      </w:r>
    </w:p>
    <w:p w:rsidR="009C66F7" w:rsidRDefault="00384744">
      <w:pPr>
        <w:pStyle w:val="a0"/>
        <w:rPr>
          <w:lang w:eastAsia="zh-CN"/>
        </w:rPr>
      </w:pPr>
      <w:bookmarkStart w:id="0" w:name="_GoBack"/>
      <w:bookmarkEnd w:id="0"/>
      <w:r>
        <w:rPr>
          <w:lang w:eastAsia="zh-CN"/>
        </w:rPr>
        <w:t>这天一大早，趁着有空带上相机，开始在东区图书馆里寻找起来。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在此过程中，小编也领略了科大学子们追求知识，顽强的拼搏的心态，以及科大浓郁的学术氛围，不禁对他们肃然起敬</w:t>
      </w:r>
      <w:r>
        <w:rPr>
          <w:lang w:eastAsia="zh-CN"/>
        </w:rPr>
        <w:t>……</w:t>
      </w:r>
    </w:p>
    <w:p w:rsidR="009C66F7" w:rsidRDefault="00384744">
      <w:r>
        <w:pict>
          <v:rect id="_x0000_i1025" style="width:0;height:1.5pt" o:hralign="center" o:hrstd="t" o:hr="t"/>
        </w:pic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2978150" cy="3949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image00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15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七点一刻，新鲜的早餐加一篇文献，嗯，满满的营养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吾日必三省吾身：昨天的文献还记得吗？今天要看什么？这周的组会说什么？</w:t>
      </w:r>
      <w:r>
        <w:rPr>
          <w:lang w:eastAsia="zh-CN"/>
        </w:rPr>
        <w:t>”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三更灯火五更鸡，正是男儿读书时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青春的花朵只有被汗水浇灌过，才能盛开得愈发艳丽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479800" cy="4591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image00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459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书读百遍，其义自见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茫茫书海里的轻鸿一瞥，串起了时空两端遥远的灵魂。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谁是谁命中的过客，谁是谁生命的轮回。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谁说智慧和美貌不能并重？我们看过的书，爱过的人，走过的路，随着时间的积淀，都</w:t>
      </w:r>
      <w:r>
        <w:rPr>
          <w:lang w:eastAsia="zh-CN"/>
        </w:rPr>
        <w:t>会像芬芳馥郁的花朵一样，自然流露出来，那些是最美的年华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070350" cy="3060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image00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35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晨钟暮鼓催人急，燕去雁来促我忙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《庄子》云：</w:t>
      </w:r>
      <w:r>
        <w:rPr>
          <w:lang w:eastAsia="zh-CN"/>
        </w:rPr>
        <w:t>“</w:t>
      </w:r>
      <w:r>
        <w:rPr>
          <w:lang w:eastAsia="zh-CN"/>
        </w:rPr>
        <w:t>吾生也有涯</w:t>
      </w:r>
      <w:r>
        <w:rPr>
          <w:lang w:eastAsia="zh-CN"/>
        </w:rPr>
        <w:t>,</w:t>
      </w:r>
      <w:r>
        <w:rPr>
          <w:lang w:eastAsia="zh-CN"/>
        </w:rPr>
        <w:t>而知也无涯</w:t>
      </w:r>
      <w:r>
        <w:rPr>
          <w:lang w:eastAsia="zh-CN"/>
        </w:rPr>
        <w:t>”</w:t>
      </w:r>
      <w:r>
        <w:rPr>
          <w:lang w:eastAsia="zh-CN"/>
        </w:rPr>
        <w:t>，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在学问的海洋里，我们都是一叶孤舟，只有勤恳的劳动，才能到达胜利的彼岸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473450" cy="45783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image00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50" cy="457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迎着清晨的第一缕阳光，挥毫洒墨，信笔游龙</w:t>
      </w:r>
      <w:r>
        <w:rPr>
          <w:lang w:eastAsia="zh-CN"/>
        </w:rPr>
        <w:t>~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321050" cy="4381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image00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你走进座位，及腰马尾，轻启书卷，笑容总让人如沐春风</w:t>
      </w:r>
      <w:r>
        <w:rPr>
          <w:lang w:eastAsia="zh-CN"/>
        </w:rPr>
        <w:t>~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409950" cy="4495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image00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一张张书桌安静地陪伴着蜗壳学子的每一天奋笔疾书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841750" cy="2895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image00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75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有那么一小会儿，浓浓倦意袭来，你不舍地放下书本，小憩片刻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733800" cy="28194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image00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书香满柜，满屋静谧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书卷多情似故人，晨昏忧乐每相亲。多去图书馆坐坐吧，多去书海泛舟，相信，你的每一种感触都能找到共鸣，每一个困惑都会得到答案。一个人只有今生今世是不够的，他还应当有诗意的世界，书籍，给了我们诗意的启蒙，懵懂的初心。相信，一本书是一颗星星，多摘一些星星，一个人的夜路会更亮一些。如果我自己是那么美好，那么一切恐惧就可以烟消云散。</w:t>
      </w:r>
    </w:p>
    <w:p w:rsidR="009C66F7" w:rsidRDefault="0038474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2362200" cy="196215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306（cooperated with yaqian）\img\image0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6F7" w:rsidRDefault="009C66F7">
      <w:pPr>
        <w:pStyle w:val="ImageCaption"/>
      </w:pP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当你捧起书，体味武侠的铁血丹心，揣摩作家的匠心独具，沉浸学术的策无遗算，得其法而挥之一笑，快哉</w:t>
      </w:r>
      <w:r>
        <w:rPr>
          <w:lang w:eastAsia="zh-CN"/>
        </w:rPr>
        <w:t>~</w:t>
      </w:r>
    </w:p>
    <w:p w:rsidR="009C66F7" w:rsidRDefault="00384744">
      <w:pPr>
        <w:pStyle w:val="a0"/>
        <w:rPr>
          <w:lang w:eastAsia="zh-CN"/>
        </w:rPr>
      </w:pPr>
      <w:r>
        <w:rPr>
          <w:lang w:eastAsia="zh-CN"/>
        </w:rPr>
        <w:t>路漫漫其修远兮，吾将上下而求索</w:t>
      </w:r>
    </w:p>
    <w:p w:rsidR="009C66F7" w:rsidRDefault="00384744">
      <w:r>
        <w:pict>
          <v:rect id="_x0000_i1026" style="width:0;height:1.5pt" o:hralign="center" o:hrstd="t" o:hr="t"/>
        </w:pict>
      </w:r>
    </w:p>
    <w:p w:rsidR="009C66F7" w:rsidRDefault="00384744">
      <w:pPr>
        <w:pStyle w:val="FirstParagraph"/>
      </w:pPr>
      <w:r>
        <w:t>图文</w:t>
      </w:r>
      <w:r>
        <w:t xml:space="preserve"> </w:t>
      </w:r>
      <w:r>
        <w:t>王亚倩</w:t>
      </w:r>
    </w:p>
    <w:sectPr w:rsidR="009C66F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4744" w:rsidRDefault="00384744">
      <w:pPr>
        <w:spacing w:after="0"/>
      </w:pPr>
      <w:r>
        <w:separator/>
      </w:r>
    </w:p>
  </w:endnote>
  <w:endnote w:type="continuationSeparator" w:id="0">
    <w:p w:rsidR="00384744" w:rsidRDefault="003847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4744" w:rsidRDefault="00384744">
      <w:r>
        <w:separator/>
      </w:r>
    </w:p>
  </w:footnote>
  <w:footnote w:type="continuationSeparator" w:id="0">
    <w:p w:rsidR="00384744" w:rsidRDefault="003847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D25C1A2"/>
    <w:multiLevelType w:val="multilevel"/>
    <w:tmpl w:val="84C02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9A6AC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84744"/>
    <w:rsid w:val="004E29B3"/>
    <w:rsid w:val="00590D07"/>
    <w:rsid w:val="00784D58"/>
    <w:rsid w:val="008D6863"/>
    <w:rsid w:val="009C66F7"/>
    <w:rsid w:val="00B86B75"/>
    <w:rsid w:val="00BC48D5"/>
    <w:rsid w:val="00C36279"/>
    <w:rsid w:val="00E315A3"/>
    <w:rsid w:val="00F207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D2B73"/>
  <w15:docId w15:val="{9279949F-4E2D-44B1-AD39-139FE18F1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许仕杰</cp:lastModifiedBy>
  <cp:revision>2</cp:revision>
  <dcterms:created xsi:type="dcterms:W3CDTF">2017-03-07T08:56:00Z</dcterms:created>
  <dcterms:modified xsi:type="dcterms:W3CDTF">2017-03-07T08:57:00Z</dcterms:modified>
</cp:coreProperties>
</file>